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a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a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O47DQAxDiVxA97+lbqAlKSdNmgXEIoPA8bgg9HlDDeZrNX7qG4Dqqhr+7eaF7/Xfb5iaqe5pPmc3Rz0Uf1RqPblJ6DE+ZprToxQz7krosWToRrMrifqppZ8V6K9Wqb9Mdxm61s/gERkSyPerntiDgJakXu56LKKSbXU3EB/pw54SdedcP2nAPFNSZF95WStohgfW8MyfeGYzMG4M7vUzLY7SZ/jMs08aVX3sphLxldSU/J0/rDHbohnouX5qiOXc3QB/9ikpyfAxAT0x/eYv4M+iz1l73N3jm8ece73hqqcjxkQ93ZRwwJ+3FfKGqsT8MDHMVq46iflWm7fO8ATm7w42OeHd/zzPRaHsSrtEfHJmX2EC81K3qnpqN3f/U+XwuBVkXgH+fve++wdIdm3uRVw+U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all your work. I love NVALT. Use it all day. I am excited to</w:t>
      </w:r>
      <w:r>
        <w:t xml:space="preserve"> </w:t>
      </w:r>
      <w:r>
        <w:t xml:space="preserve">see its successor you mentioned in another p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a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06:49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a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a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ae</dc:title>
  <dc:creator/>
  <cp:keywords/>
  <dcterms:created xsi:type="dcterms:W3CDTF">2026-05-04T06:49:49Z</dcterms:created>
  <dcterms:modified xsi:type="dcterms:W3CDTF">2026-05-04T06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